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0ABFE" w14:textId="41649081" w:rsidR="009A1F6B" w:rsidRDefault="007009E8" w:rsidP="00FF4827">
      <w:pPr>
        <w:pStyle w:val="BodyText"/>
        <w:ind w:left="-340"/>
        <w:rPr>
          <w:rFonts w:ascii="Times New Roman"/>
          <w:b w:val="0"/>
          <w:sz w:val="20"/>
        </w:rPr>
      </w:pPr>
      <w:r>
        <w:rPr>
          <w:noProof/>
          <w:sz w:val="34"/>
        </w:rPr>
        <mc:AlternateContent>
          <mc:Choice Requires="wps">
            <w:drawing>
              <wp:anchor distT="0" distB="0" distL="114300" distR="114300" simplePos="0" relativeHeight="487573504" behindDoc="0" locked="0" layoutInCell="1" allowOverlap="1" wp14:anchorId="3BAC42FB" wp14:editId="751453DA">
                <wp:simplePos x="0" y="0"/>
                <wp:positionH relativeFrom="column">
                  <wp:posOffset>2238012</wp:posOffset>
                </wp:positionH>
                <wp:positionV relativeFrom="paragraph">
                  <wp:posOffset>76835</wp:posOffset>
                </wp:positionV>
                <wp:extent cx="4740547" cy="217714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0547" cy="21771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85BEA4" w14:textId="7484B483" w:rsidR="00564E82" w:rsidRPr="00156A26" w:rsidRDefault="009C578C" w:rsidP="00353743">
                            <w:pPr>
                              <w:spacing w:line="560" w:lineRule="exact"/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44"/>
                                <w:szCs w:val="44"/>
                              </w:rPr>
                            </w:pPr>
                            <w:r w:rsidRPr="00156A26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44"/>
                                <w:szCs w:val="44"/>
                              </w:rPr>
                              <w:t>2</w:t>
                            </w:r>
                            <w:r w:rsidR="00515A0C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44"/>
                                <w:szCs w:val="44"/>
                              </w:rPr>
                              <w:t>1</w:t>
                            </w:r>
                            <w:r w:rsidR="007009E8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44"/>
                                <w:szCs w:val="44"/>
                              </w:rPr>
                              <w:t>-</w:t>
                            </w:r>
                            <w:r w:rsidRPr="00156A26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44"/>
                                <w:szCs w:val="44"/>
                              </w:rPr>
                              <w:t>YEAR ANNIVERSARY</w:t>
                            </w:r>
                            <w:r w:rsidR="008D1050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44"/>
                                <w:szCs w:val="44"/>
                              </w:rPr>
                              <w:t>!</w:t>
                            </w:r>
                          </w:p>
                          <w:p w14:paraId="3B07EA39" w14:textId="676326CB" w:rsidR="00353743" w:rsidRPr="00A4262D" w:rsidRDefault="00CB4691" w:rsidP="00415CCA">
                            <w:pPr>
                              <w:spacing w:before="240" w:line="560" w:lineRule="exact"/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64"/>
                                <w:szCs w:val="64"/>
                              </w:rPr>
                              <w:t>Matt West, ASA</w:t>
                            </w:r>
                          </w:p>
                          <w:p w14:paraId="5C439F31" w14:textId="47ED9F53" w:rsidR="00353743" w:rsidRPr="007009E8" w:rsidRDefault="00415CCA" w:rsidP="009C578C">
                            <w:pPr>
                              <w:spacing w:line="440" w:lineRule="exact"/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36"/>
                                <w:szCs w:val="36"/>
                              </w:rPr>
                            </w:pPr>
                            <w:r w:rsidRPr="007009E8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36"/>
                                <w:szCs w:val="36"/>
                              </w:rPr>
                              <w:t xml:space="preserve">Principal, </w:t>
                            </w:r>
                            <w:r w:rsidR="00D00220" w:rsidRPr="007009E8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36"/>
                                <w:szCs w:val="36"/>
                              </w:rPr>
                              <w:t xml:space="preserve">Executive Managing Director &amp; </w:t>
                            </w:r>
                            <w:r w:rsidR="00CB4691" w:rsidRPr="007009E8">
                              <w:rPr>
                                <w:rFonts w:ascii="Lato Heavy" w:hAnsi="Lato Heavy"/>
                                <w:b/>
                                <w:bCs/>
                                <w:color w:val="06326B"/>
                                <w:sz w:val="36"/>
                                <w:szCs w:val="36"/>
                              </w:rPr>
                              <w:t>Practice Leader, Healthcare</w:t>
                            </w:r>
                          </w:p>
                          <w:p w14:paraId="2C95E157" w14:textId="38B00572" w:rsidR="00415CCA" w:rsidRPr="008D1050" w:rsidRDefault="00CB4691" w:rsidP="009C578C">
                            <w:pPr>
                              <w:spacing w:before="120" w:line="440" w:lineRule="exact"/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</w:pPr>
                            <w:r w:rsidRPr="008D1050"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  <w:t xml:space="preserve">Matt joined </w:t>
                            </w:r>
                            <w:r w:rsidR="007009E8" w:rsidRPr="008D1050"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  <w:t>M&amp;S as an entry-level Associate</w:t>
                            </w:r>
                            <w:r w:rsidRPr="008D1050"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  <w:t xml:space="preserve"> </w:t>
                            </w:r>
                            <w:r w:rsidR="00D00220" w:rsidRPr="008D1050"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  <w:t>in</w:t>
                            </w:r>
                            <w:r w:rsidR="007009E8" w:rsidRPr="008D1050"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  <w:t xml:space="preserve"> </w:t>
                            </w:r>
                            <w:r w:rsidR="00D00220" w:rsidRPr="008D1050"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  <w:t xml:space="preserve">Financial Valuation </w:t>
                            </w:r>
                            <w:r w:rsidR="008D1050" w:rsidRPr="008D1050">
                              <w:rPr>
                                <w:rFonts w:ascii="Lato" w:hAnsi="Lato"/>
                                <w:color w:val="06326B"/>
                                <w:sz w:val="36"/>
                                <w:szCs w:val="34"/>
                              </w:rPr>
                              <w:t>in 20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AC42F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76.2pt;margin-top:6.05pt;width:373.25pt;height:171.45pt;z-index:48757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" filled="f" stroked="f" strokeweight=".5pt">
                <v:textbox>
                  <w:txbxContent>
                    <w:p w14:paraId="3285BEA4" w14:textId="7484B483" w:rsidR="00564E82" w:rsidRPr="00156A26" w:rsidRDefault="009C578C" w:rsidP="00353743">
                      <w:pPr>
                        <w:spacing w:line="560" w:lineRule="exact"/>
                        <w:rPr>
                          <w:rFonts w:ascii="Lato Heavy" w:hAnsi="Lato Heavy"/>
                          <w:b/>
                          <w:bCs/>
                          <w:color w:val="06326B"/>
                          <w:sz w:val="44"/>
                          <w:szCs w:val="44"/>
                        </w:rPr>
                      </w:pPr>
                      <w:r w:rsidRPr="00156A26">
                        <w:rPr>
                          <w:rFonts w:ascii="Lato Heavy" w:hAnsi="Lato Heavy"/>
                          <w:b/>
                          <w:bCs/>
                          <w:color w:val="06326B"/>
                          <w:sz w:val="44"/>
                          <w:szCs w:val="44"/>
                        </w:rPr>
                        <w:t>2</w:t>
                      </w:r>
                      <w:r w:rsidR="00515A0C">
                        <w:rPr>
                          <w:rFonts w:ascii="Lato Heavy" w:hAnsi="Lato Heavy"/>
                          <w:b/>
                          <w:bCs/>
                          <w:color w:val="06326B"/>
                          <w:sz w:val="44"/>
                          <w:szCs w:val="44"/>
                        </w:rPr>
                        <w:t>1</w:t>
                      </w:r>
                      <w:r w:rsidR="007009E8">
                        <w:rPr>
                          <w:rFonts w:ascii="Lato Heavy" w:hAnsi="Lato Heavy"/>
                          <w:b/>
                          <w:bCs/>
                          <w:color w:val="06326B"/>
                          <w:sz w:val="44"/>
                          <w:szCs w:val="44"/>
                        </w:rPr>
                        <w:t>-</w:t>
                      </w:r>
                      <w:r w:rsidRPr="00156A26">
                        <w:rPr>
                          <w:rFonts w:ascii="Lato Heavy" w:hAnsi="Lato Heavy"/>
                          <w:b/>
                          <w:bCs/>
                          <w:color w:val="06326B"/>
                          <w:sz w:val="44"/>
                          <w:szCs w:val="44"/>
                        </w:rPr>
                        <w:t>YEAR ANNIVERSARY</w:t>
                      </w:r>
                      <w:r w:rsidR="008D1050">
                        <w:rPr>
                          <w:rFonts w:ascii="Lato Heavy" w:hAnsi="Lato Heavy"/>
                          <w:b/>
                          <w:bCs/>
                          <w:color w:val="06326B"/>
                          <w:sz w:val="44"/>
                          <w:szCs w:val="44"/>
                        </w:rPr>
                        <w:t>!</w:t>
                      </w:r>
                    </w:p>
                    <w:p w14:paraId="3B07EA39" w14:textId="676326CB" w:rsidR="00353743" w:rsidRPr="00A4262D" w:rsidRDefault="00CB4691" w:rsidP="00415CCA">
                      <w:pPr>
                        <w:spacing w:before="240" w:line="560" w:lineRule="exact"/>
                        <w:rPr>
                          <w:rFonts w:ascii="Lato Heavy" w:hAnsi="Lato Heavy"/>
                          <w:b/>
                          <w:bCs/>
                          <w:color w:val="06326B"/>
                          <w:sz w:val="64"/>
                          <w:szCs w:val="64"/>
                        </w:rPr>
                      </w:pPr>
                      <w:r>
                        <w:rPr>
                          <w:rFonts w:ascii="Lato Heavy" w:hAnsi="Lato Heavy"/>
                          <w:b/>
                          <w:bCs/>
                          <w:color w:val="06326B"/>
                          <w:sz w:val="64"/>
                          <w:szCs w:val="64"/>
                        </w:rPr>
                        <w:t>Matt West, ASA</w:t>
                      </w:r>
                    </w:p>
                    <w:p w14:paraId="5C439F31" w14:textId="47ED9F53" w:rsidR="00353743" w:rsidRPr="007009E8" w:rsidRDefault="00415CCA" w:rsidP="009C578C">
                      <w:pPr>
                        <w:spacing w:line="440" w:lineRule="exact"/>
                        <w:rPr>
                          <w:rFonts w:ascii="Lato Heavy" w:hAnsi="Lato Heavy"/>
                          <w:b/>
                          <w:bCs/>
                          <w:color w:val="06326B"/>
                          <w:sz w:val="36"/>
                          <w:szCs w:val="36"/>
                        </w:rPr>
                      </w:pPr>
                      <w:r w:rsidRPr="007009E8">
                        <w:rPr>
                          <w:rFonts w:ascii="Lato Heavy" w:hAnsi="Lato Heavy"/>
                          <w:b/>
                          <w:bCs/>
                          <w:color w:val="06326B"/>
                          <w:sz w:val="36"/>
                          <w:szCs w:val="36"/>
                        </w:rPr>
                        <w:t xml:space="preserve">Principal, </w:t>
                      </w:r>
                      <w:r w:rsidR="00D00220" w:rsidRPr="007009E8">
                        <w:rPr>
                          <w:rFonts w:ascii="Lato Heavy" w:hAnsi="Lato Heavy"/>
                          <w:b/>
                          <w:bCs/>
                          <w:color w:val="06326B"/>
                          <w:sz w:val="36"/>
                          <w:szCs w:val="36"/>
                        </w:rPr>
                        <w:t xml:space="preserve">Executive Managing Director &amp; </w:t>
                      </w:r>
                      <w:r w:rsidR="00CB4691" w:rsidRPr="007009E8">
                        <w:rPr>
                          <w:rFonts w:ascii="Lato Heavy" w:hAnsi="Lato Heavy"/>
                          <w:b/>
                          <w:bCs/>
                          <w:color w:val="06326B"/>
                          <w:sz w:val="36"/>
                          <w:szCs w:val="36"/>
                        </w:rPr>
                        <w:t>Practice Leader, Healthcare</w:t>
                      </w:r>
                    </w:p>
                    <w:p w14:paraId="2C95E157" w14:textId="38B00572" w:rsidR="00415CCA" w:rsidRPr="008D1050" w:rsidRDefault="00CB4691" w:rsidP="009C578C">
                      <w:pPr>
                        <w:spacing w:before="120" w:line="440" w:lineRule="exact"/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</w:pPr>
                      <w:r w:rsidRPr="008D1050"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  <w:t xml:space="preserve">Matt joined </w:t>
                      </w:r>
                      <w:r w:rsidR="007009E8" w:rsidRPr="008D1050"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  <w:t>M&amp;S as an entry-level Associate</w:t>
                      </w:r>
                      <w:r w:rsidRPr="008D1050"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  <w:t xml:space="preserve"> </w:t>
                      </w:r>
                      <w:r w:rsidR="00D00220" w:rsidRPr="008D1050"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  <w:t>in</w:t>
                      </w:r>
                      <w:r w:rsidR="007009E8" w:rsidRPr="008D1050"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  <w:t xml:space="preserve"> </w:t>
                      </w:r>
                      <w:r w:rsidR="00D00220" w:rsidRPr="008D1050"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  <w:t xml:space="preserve">Financial Valuation </w:t>
                      </w:r>
                      <w:r w:rsidR="008D1050" w:rsidRPr="008D1050">
                        <w:rPr>
                          <w:rFonts w:ascii="Lato" w:hAnsi="Lato"/>
                          <w:color w:val="06326B"/>
                          <w:sz w:val="36"/>
                          <w:szCs w:val="34"/>
                        </w:rPr>
                        <w:t>in 2002</w:t>
                      </w:r>
                    </w:p>
                  </w:txbxContent>
                </v:textbox>
              </v:shape>
            </w:pict>
          </mc:Fallback>
        </mc:AlternateContent>
      </w:r>
      <w:r w:rsidR="009C578C">
        <w:rPr>
          <w:rFonts w:ascii="Times New Roman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487562239" behindDoc="0" locked="0" layoutInCell="1" allowOverlap="1" wp14:anchorId="22419BB7" wp14:editId="72DA6531">
                <wp:simplePos x="0" y="0"/>
                <wp:positionH relativeFrom="column">
                  <wp:posOffset>-206375</wp:posOffset>
                </wp:positionH>
                <wp:positionV relativeFrom="paragraph">
                  <wp:posOffset>-275589</wp:posOffset>
                </wp:positionV>
                <wp:extent cx="7305675" cy="2628900"/>
                <wp:effectExtent l="0" t="0" r="952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5675" cy="2628900"/>
                        </a:xfrm>
                        <a:prstGeom prst="rect">
                          <a:avLst/>
                        </a:prstGeom>
                        <a:solidFill>
                          <a:srgbClr val="55585A">
                            <a:alpha val="3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B4501" id="Rectangle 2" o:spid="_x0000_s1026" style="position:absolute;margin-left:-16.25pt;margin-top:-21.7pt;width:575.25pt;height:207pt;z-index:487562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" fillcolor="#55585a" stroked="f" strokeweight="2pt">
                <v:fill opacity="19789f"/>
              </v:rect>
            </w:pict>
          </mc:Fallback>
        </mc:AlternateContent>
      </w:r>
    </w:p>
    <w:p w14:paraId="16E302F9" w14:textId="4A086B98" w:rsidR="009A1F6B" w:rsidRDefault="008D1050">
      <w:pPr>
        <w:pStyle w:val="BodyText"/>
        <w:rPr>
          <w:rFonts w:ascii="Times New Roman"/>
          <w:b w:val="0"/>
          <w:sz w:val="20"/>
        </w:rPr>
      </w:pPr>
      <w:r>
        <w:rPr>
          <w:noProof/>
        </w:rPr>
        <w:drawing>
          <wp:anchor distT="0" distB="0" distL="114300" distR="114300" simplePos="0" relativeHeight="487575552" behindDoc="0" locked="0" layoutInCell="1" allowOverlap="1" wp14:anchorId="517E306F" wp14:editId="64D759FF">
            <wp:simplePos x="0" y="0"/>
            <wp:positionH relativeFrom="column">
              <wp:posOffset>55789</wp:posOffset>
            </wp:positionH>
            <wp:positionV relativeFrom="paragraph">
              <wp:posOffset>15875</wp:posOffset>
            </wp:positionV>
            <wp:extent cx="2047242" cy="3058886"/>
            <wp:effectExtent l="0" t="0" r="0" b="8255"/>
            <wp:wrapNone/>
            <wp:docPr id="10" name="Picture 10" descr="A person with a beard and mustach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erson with a beard and mustach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55" r="19174"/>
                    <a:stretch/>
                  </pic:blipFill>
                  <pic:spPr bwMode="auto">
                    <a:xfrm>
                      <a:off x="0" y="0"/>
                      <a:ext cx="2047242" cy="3058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F5B9D0" w14:textId="0D33A4E2" w:rsidR="009A1F6B" w:rsidRDefault="009A1F6B">
      <w:pPr>
        <w:pStyle w:val="BodyText"/>
        <w:rPr>
          <w:rFonts w:ascii="Times New Roman"/>
          <w:b w:val="0"/>
          <w:sz w:val="20"/>
        </w:rPr>
      </w:pPr>
    </w:p>
    <w:p w14:paraId="76E6329B" w14:textId="76389C98" w:rsidR="009A1F6B" w:rsidRDefault="009A1F6B">
      <w:pPr>
        <w:pStyle w:val="BodyText"/>
        <w:rPr>
          <w:rFonts w:ascii="Times New Roman"/>
          <w:b w:val="0"/>
          <w:sz w:val="20"/>
        </w:rPr>
      </w:pPr>
    </w:p>
    <w:p w14:paraId="78306089" w14:textId="58B319BF" w:rsidR="009A1F6B" w:rsidRDefault="009A1F6B">
      <w:pPr>
        <w:pStyle w:val="BodyText"/>
        <w:rPr>
          <w:rFonts w:ascii="Times New Roman"/>
          <w:b w:val="0"/>
          <w:sz w:val="20"/>
        </w:rPr>
      </w:pPr>
    </w:p>
    <w:p w14:paraId="72F46E43" w14:textId="75F72CDE" w:rsidR="009A1F6B" w:rsidRDefault="009A1F6B">
      <w:pPr>
        <w:pStyle w:val="BodyText"/>
        <w:rPr>
          <w:rFonts w:ascii="Times New Roman"/>
          <w:b w:val="0"/>
          <w:sz w:val="20"/>
        </w:rPr>
      </w:pPr>
    </w:p>
    <w:p w14:paraId="6BBFFE6A" w14:textId="539070AE" w:rsidR="00F83F9D" w:rsidRDefault="00F83F9D" w:rsidP="00F83F9D">
      <w:pPr>
        <w:pStyle w:val="BodyText"/>
        <w:rPr>
          <w:rFonts w:ascii="Times New Roman"/>
          <w:b w:val="0"/>
          <w:sz w:val="20"/>
        </w:rPr>
      </w:pPr>
    </w:p>
    <w:p w14:paraId="16267A82" w14:textId="3C56C53C" w:rsidR="00F83F9D" w:rsidRDefault="00F83F9D" w:rsidP="00F83F9D">
      <w:pPr>
        <w:pStyle w:val="BodyText"/>
        <w:rPr>
          <w:rFonts w:ascii="Times New Roman"/>
          <w:b w:val="0"/>
          <w:sz w:val="20"/>
        </w:rPr>
      </w:pPr>
    </w:p>
    <w:p w14:paraId="10AC1747" w14:textId="4D43EF28" w:rsidR="00F83F9D" w:rsidRDefault="00F83F9D" w:rsidP="00F83F9D">
      <w:pPr>
        <w:pStyle w:val="BodyText"/>
        <w:rPr>
          <w:rFonts w:ascii="Times New Roman"/>
          <w:b w:val="0"/>
          <w:sz w:val="20"/>
        </w:rPr>
      </w:pPr>
    </w:p>
    <w:p w14:paraId="39C24E24" w14:textId="18C9B2D3" w:rsidR="00F83F9D" w:rsidRDefault="00F83F9D" w:rsidP="00F83F9D">
      <w:pPr>
        <w:pStyle w:val="BodyText"/>
        <w:rPr>
          <w:rFonts w:ascii="Times New Roman"/>
          <w:b w:val="0"/>
          <w:sz w:val="20"/>
        </w:rPr>
      </w:pPr>
    </w:p>
    <w:p w14:paraId="76324C81" w14:textId="2CA9E512" w:rsidR="009A1F6B" w:rsidRPr="00F83F9D" w:rsidRDefault="009A1F6B" w:rsidP="00F83F9D">
      <w:pPr>
        <w:pStyle w:val="BodyText"/>
        <w:rPr>
          <w:sz w:val="34"/>
        </w:rPr>
      </w:pPr>
    </w:p>
    <w:p w14:paraId="02ADF3FE" w14:textId="220E0C03" w:rsidR="009A1F6B" w:rsidRDefault="008D1050">
      <w:pPr>
        <w:spacing w:line="298" w:lineRule="exact"/>
        <w:ind w:right="174"/>
        <w:jc w:val="right"/>
        <w:rPr>
          <w:rFonts w:ascii="Lato"/>
          <w:b/>
          <w:sz w:val="26"/>
        </w:rPr>
      </w:pPr>
      <w:r>
        <w:rPr>
          <w:rFonts w:ascii="Lato"/>
          <w:b/>
          <w:noProof/>
          <w:color w:val="535759"/>
          <w:spacing w:val="-6"/>
          <w:sz w:val="26"/>
        </w:rPr>
        <w:drawing>
          <wp:anchor distT="0" distB="0" distL="114300" distR="114300" simplePos="0" relativeHeight="487572480" behindDoc="0" locked="0" layoutInCell="1" allowOverlap="1" wp14:anchorId="0138307F" wp14:editId="39FBA4E9">
            <wp:simplePos x="0" y="0"/>
            <wp:positionH relativeFrom="column">
              <wp:posOffset>2369729</wp:posOffset>
            </wp:positionH>
            <wp:positionV relativeFrom="page">
              <wp:posOffset>2872740</wp:posOffset>
            </wp:positionV>
            <wp:extent cx="2626995" cy="757555"/>
            <wp:effectExtent l="0" t="0" r="0" b="4445"/>
            <wp:wrapThrough wrapText="bothSides">
              <wp:wrapPolygon edited="0">
                <wp:start x="470" y="543"/>
                <wp:lineTo x="470" y="8148"/>
                <wp:lineTo x="2663" y="10320"/>
                <wp:lineTo x="8458" y="10320"/>
                <wp:lineTo x="8458" y="12493"/>
                <wp:lineTo x="10181" y="19011"/>
                <wp:lineTo x="9398" y="19554"/>
                <wp:lineTo x="7518" y="21184"/>
                <wp:lineTo x="20363" y="21184"/>
                <wp:lineTo x="18483" y="19011"/>
                <wp:lineTo x="20832" y="16838"/>
                <wp:lineTo x="20676" y="9777"/>
                <wp:lineTo x="15350" y="5975"/>
                <wp:lineTo x="9555" y="543"/>
                <wp:lineTo x="470" y="543"/>
              </wp:wrapPolygon>
            </wp:wrapThrough>
            <wp:docPr id="17" name="Picture 17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imeline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9" b="20171"/>
                    <a:stretch/>
                  </pic:blipFill>
                  <pic:spPr bwMode="auto">
                    <a:xfrm>
                      <a:off x="0" y="0"/>
                      <a:ext cx="2626995" cy="757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64288" behindDoc="0" locked="0" layoutInCell="1" allowOverlap="1" wp14:anchorId="4BE1F66A" wp14:editId="0FEFA3D6">
                <wp:simplePos x="0" y="0"/>
                <wp:positionH relativeFrom="column">
                  <wp:posOffset>6021614</wp:posOffset>
                </wp:positionH>
                <wp:positionV relativeFrom="paragraph">
                  <wp:posOffset>338455</wp:posOffset>
                </wp:positionV>
                <wp:extent cx="643890" cy="358775"/>
                <wp:effectExtent l="0" t="0" r="3810" b="31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" cy="358775"/>
                        </a:xfrm>
                        <a:prstGeom prst="rect">
                          <a:avLst/>
                        </a:prstGeom>
                        <a:solidFill>
                          <a:srgbClr val="4782A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A2DCA" id="Rectangle 7" o:spid="_x0000_s1026" style="position:absolute;margin-left:474.15pt;margin-top:26.65pt;width:50.7pt;height:28.25pt;z-index:48756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" fillcolor="#4782a9" stroked="f" strokeweight="2pt"/>
            </w:pict>
          </mc:Fallback>
        </mc:AlternateContent>
      </w:r>
      <w:r>
        <w:rPr>
          <w:rFonts w:asci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487565312" behindDoc="0" locked="0" layoutInCell="1" allowOverlap="1" wp14:anchorId="6044AE8F" wp14:editId="70AB32A2">
                <wp:simplePos x="0" y="0"/>
                <wp:positionH relativeFrom="column">
                  <wp:posOffset>6021614</wp:posOffset>
                </wp:positionH>
                <wp:positionV relativeFrom="paragraph">
                  <wp:posOffset>338454</wp:posOffset>
                </wp:positionV>
                <wp:extent cx="643890" cy="358775"/>
                <wp:effectExtent l="0" t="0" r="0" b="31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890" cy="358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8892A2" w14:textId="60496739" w:rsidR="00C94206" w:rsidRPr="003525E5" w:rsidRDefault="00353743" w:rsidP="0096038F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3525E5">
                              <w:rPr>
                                <w:rFonts w:ascii="Lato Heavy" w:hAnsi="Lato Heavy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B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4AE8F" id="Text Box 8" o:spid="_x0000_s1027" type="#_x0000_t202" style="position:absolute;left:0;text-align:left;margin-left:474.15pt;margin-top:26.65pt;width:50.7pt;height:28.25pt;z-index:48756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" filled="f" stroked="f" strokeweight=".5pt">
                <v:textbox>
                  <w:txbxContent>
                    <w:p w14:paraId="7A8892A2" w14:textId="60496739" w:rsidR="00C94206" w:rsidRPr="003525E5" w:rsidRDefault="00353743" w:rsidP="0096038F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3525E5">
                        <w:rPr>
                          <w:rFonts w:ascii="Lato Heavy" w:hAnsi="Lato Heavy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BIO</w:t>
                      </w:r>
                    </w:p>
                  </w:txbxContent>
                </v:textbox>
              </v:shape>
            </w:pict>
          </mc:Fallback>
        </mc:AlternateContent>
      </w:r>
      <w:r w:rsidR="009C578C">
        <w:rPr>
          <w:rFonts w:asci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487563263" behindDoc="0" locked="0" layoutInCell="1" allowOverlap="1" wp14:anchorId="159F7ABA" wp14:editId="4F3FD5A4">
                <wp:simplePos x="0" y="0"/>
                <wp:positionH relativeFrom="column">
                  <wp:posOffset>-224790</wp:posOffset>
                </wp:positionH>
                <wp:positionV relativeFrom="paragraph">
                  <wp:posOffset>634365</wp:posOffset>
                </wp:positionV>
                <wp:extent cx="7305675" cy="152400"/>
                <wp:effectExtent l="0" t="0" r="952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5675" cy="152400"/>
                        </a:xfrm>
                        <a:prstGeom prst="rect">
                          <a:avLst/>
                        </a:prstGeom>
                        <a:solidFill>
                          <a:srgbClr val="06326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373FE9" id="Rectangle 1" o:spid="_x0000_s1026" style="position:absolute;margin-left:-17.7pt;margin-top:49.95pt;width:575.25pt;height:12pt;z-index:487563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" fillcolor="#06326b" stroked="f" strokeweight="2pt"/>
            </w:pict>
          </mc:Fallback>
        </mc:AlternateContent>
      </w:r>
    </w:p>
    <w:sectPr w:rsidR="009A1F6B" w:rsidSect="00564E82">
      <w:type w:val="continuous"/>
      <w:pgSz w:w="11520" w:h="6030" w:orient="landscape"/>
      <w:pgMar w:top="359" w:right="340" w:bottom="0" w:left="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-Heavy">
    <w:altName w:val="Lato"/>
    <w:charset w:val="00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Lato Heavy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7AwMjEwMDU3tDBS0lEKTi0uzszPAykwrAUAOydcXywAAAA="/>
  </w:docVars>
  <w:rsids>
    <w:rsidRoot w:val="009A1F6B"/>
    <w:rsid w:val="00156A26"/>
    <w:rsid w:val="0016604E"/>
    <w:rsid w:val="00197903"/>
    <w:rsid w:val="00276940"/>
    <w:rsid w:val="003525E5"/>
    <w:rsid w:val="00353743"/>
    <w:rsid w:val="00415CCA"/>
    <w:rsid w:val="00515A0C"/>
    <w:rsid w:val="00564E82"/>
    <w:rsid w:val="007009E8"/>
    <w:rsid w:val="00761D93"/>
    <w:rsid w:val="008A16E8"/>
    <w:rsid w:val="008D1050"/>
    <w:rsid w:val="0096038F"/>
    <w:rsid w:val="009A1F6B"/>
    <w:rsid w:val="009C578C"/>
    <w:rsid w:val="00A4262D"/>
    <w:rsid w:val="00BE17E7"/>
    <w:rsid w:val="00BF6B9E"/>
    <w:rsid w:val="00C94206"/>
    <w:rsid w:val="00CB4691"/>
    <w:rsid w:val="00CB74C4"/>
    <w:rsid w:val="00CD4491"/>
    <w:rsid w:val="00D00220"/>
    <w:rsid w:val="00EE3592"/>
    <w:rsid w:val="00EE65B2"/>
    <w:rsid w:val="00F33FDD"/>
    <w:rsid w:val="00F83F9D"/>
    <w:rsid w:val="00FF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28387"/>
  <w15:docId w15:val="{4616DDD5-72D2-F142-98E5-443E4F14F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-Heavy" w:eastAsia="Lato-Heavy" w:hAnsi="Lato-Heavy" w:cs="Lato-Heav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Title">
    <w:name w:val="Title"/>
    <w:basedOn w:val="Normal"/>
    <w:uiPriority w:val="10"/>
    <w:qFormat/>
    <w:pPr>
      <w:spacing w:line="754" w:lineRule="exact"/>
      <w:ind w:left="3723"/>
    </w:pPr>
    <w:rPr>
      <w:b/>
      <w:bCs/>
      <w:sz w:val="64"/>
      <w:szCs w:val="6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asicParagraph">
    <w:name w:val="[Basic Paragraph]"/>
    <w:basedOn w:val="Normal"/>
    <w:uiPriority w:val="99"/>
    <w:rsid w:val="00C94206"/>
    <w:pPr>
      <w:widowControl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customXml" Target="../customXml/item3.xml"/><Relationship Id="rId4" Type="http://schemas.openxmlformats.org/officeDocument/2006/relationships/image" Target="media/image1.jpe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1A84374B6EE74987CCFD2A8A4F6E60" ma:contentTypeVersion="17" ma:contentTypeDescription="Create a new document." ma:contentTypeScope="" ma:versionID="37e962cde76d5975970e79f785bb04f2">
  <xsd:schema xmlns:xsd="http://www.w3.org/2001/XMLSchema" xmlns:xs="http://www.w3.org/2001/XMLSchema" xmlns:p="http://schemas.microsoft.com/office/2006/metadata/properties" xmlns:ns2="9ee0d1fb-eb60-49c1-b84b-27e4f7770873" xmlns:ns3="686dc1f3-6bb3-45ca-8081-a4bd7bf3577d" targetNamespace="http://schemas.microsoft.com/office/2006/metadata/properties" ma:root="true" ma:fieldsID="e2e18ad08b0097b528a296a686165e1b" ns2:_="" ns3:_="">
    <xsd:import namespace="9ee0d1fb-eb60-49c1-b84b-27e4f7770873"/>
    <xsd:import namespace="686dc1f3-6bb3-45ca-8081-a4bd7bf357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e0d1fb-eb60-49c1-b84b-27e4f77708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a00be7b-36fa-405e-ba2c-dda7934ba7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dc1f3-6bb3-45ca-8081-a4bd7bf357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13f4fa5-40b8-4417-a0a5-fd4bfa95ce29}" ma:internalName="TaxCatchAll" ma:showField="CatchAllData" ma:web="686dc1f3-6bb3-45ca-8081-a4bd7bf357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6dc1f3-6bb3-45ca-8081-a4bd7bf3577d" xsi:nil="true"/>
    <lcf76f155ced4ddcb4097134ff3c332f xmlns="9ee0d1fb-eb60-49c1-b84b-27e4f777087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9023067-08A3-4C75-AF50-82B5D4F5E0C8}"/>
</file>

<file path=customXml/itemProps2.xml><?xml version="1.0" encoding="utf-8"?>
<ds:datastoreItem xmlns:ds="http://schemas.openxmlformats.org/officeDocument/2006/customXml" ds:itemID="{16180316-7A25-49AB-B046-DEE514CE0358}"/>
</file>

<file path=customXml/itemProps3.xml><?xml version="1.0" encoding="utf-8"?>
<ds:datastoreItem xmlns:ds="http://schemas.openxmlformats.org/officeDocument/2006/customXml" ds:itemID="{B7EC6E97-7C47-47B4-84EF-82D7F5EC47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EAN KENNEDY</cp:lastModifiedBy>
  <cp:revision>2</cp:revision>
  <dcterms:created xsi:type="dcterms:W3CDTF">2023-05-15T21:47:00Z</dcterms:created>
  <dcterms:modified xsi:type="dcterms:W3CDTF">2023-05-15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6T00:00:00Z</vt:filetime>
  </property>
  <property fmtid="{D5CDD505-2E9C-101B-9397-08002B2CF9AE}" pid="3" name="Creator">
    <vt:lpwstr>Adobe InDesign 17.0 (Macintosh)</vt:lpwstr>
  </property>
  <property fmtid="{D5CDD505-2E9C-101B-9397-08002B2CF9AE}" pid="4" name="LastSaved">
    <vt:filetime>2021-12-16T00:00:00Z</vt:filetime>
  </property>
  <property fmtid="{D5CDD505-2E9C-101B-9397-08002B2CF9AE}" pid="5" name="ContentTypeId">
    <vt:lpwstr>0x010100881A84374B6EE74987CCFD2A8A4F6E60</vt:lpwstr>
  </property>
</Properties>
</file>